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94708" w14:textId="61BAC440" w:rsidR="00142E1E" w:rsidRDefault="00702D3E" w:rsidP="004669AE">
      <w:pPr>
        <w:jc w:val="center"/>
      </w:pPr>
      <w:r>
        <w:rPr>
          <w:noProof/>
        </w:rPr>
        <w:drawing>
          <wp:inline distT="0" distB="0" distL="0" distR="0" wp14:anchorId="5507AED4" wp14:editId="3852BA1B">
            <wp:extent cx="1857375" cy="1873886"/>
            <wp:effectExtent l="0" t="0" r="0" b="0"/>
            <wp:docPr id="1418511063" name="Picture 1" descr="A logo for a golf club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511063" name="Picture 1" descr="A logo for a golf club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518" cy="187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348D" w14:textId="02FE8D74" w:rsidR="00000000" w:rsidRPr="00001C11" w:rsidRDefault="00EE291B" w:rsidP="00142E1E">
      <w:pPr>
        <w:jc w:val="center"/>
        <w:rPr>
          <w:b/>
          <w:bCs/>
          <w:color w:val="538135" w:themeColor="accent6" w:themeShade="BF"/>
          <w:sz w:val="32"/>
          <w:szCs w:val="32"/>
        </w:rPr>
      </w:pPr>
      <w:r w:rsidRPr="00001C11">
        <w:rPr>
          <w:b/>
          <w:bCs/>
          <w:color w:val="538135" w:themeColor="accent6" w:themeShade="BF"/>
          <w:sz w:val="32"/>
          <w:szCs w:val="32"/>
        </w:rPr>
        <w:t>REGISTRATION FORM</w:t>
      </w:r>
    </w:p>
    <w:p w14:paraId="74318F44" w14:textId="5DFC2516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1</w:t>
      </w:r>
      <w:r w:rsidR="0086360A">
        <w:rPr>
          <w:b/>
          <w:bCs/>
          <w:color w:val="538135" w:themeColor="accent6" w:themeShade="BF"/>
        </w:rPr>
        <w:t>:</w:t>
      </w:r>
    </w:p>
    <w:p w14:paraId="653598AA" w14:textId="02DB0BE7" w:rsidR="00122B6A" w:rsidRPr="00122B6A" w:rsidRDefault="00B654C6" w:rsidP="00122B6A">
      <w:pPr>
        <w:rPr>
          <w:b/>
          <w:bCs/>
        </w:rPr>
      </w:pPr>
      <w:r w:rsidRPr="00122B6A">
        <w:rPr>
          <w:b/>
          <w:bCs/>
        </w:rPr>
        <w:t>Name: _</w:t>
      </w:r>
      <w:r w:rsidR="00122B6A" w:rsidRPr="00122B6A">
        <w:rPr>
          <w:b/>
          <w:bCs/>
        </w:rPr>
        <w:t>_______________________________</w:t>
      </w:r>
      <w:r w:rsidR="00933D1A">
        <w:rPr>
          <w:b/>
          <w:bCs/>
        </w:rPr>
        <w:t xml:space="preserve"> </w:t>
      </w:r>
      <w:r w:rsidR="00122B6A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  <w:r w:rsidR="0086360A">
        <w:rPr>
          <w:b/>
          <w:bCs/>
        </w:rPr>
        <w:t>_</w:t>
      </w:r>
    </w:p>
    <w:p w14:paraId="79380657" w14:textId="26180741" w:rsidR="00054582" w:rsidRDefault="0086360A" w:rsidP="00122B6A">
      <w:pPr>
        <w:rPr>
          <w:b/>
          <w:bCs/>
        </w:rPr>
      </w:pPr>
      <w:r w:rsidRPr="00122B6A">
        <w:rPr>
          <w:b/>
          <w:bCs/>
        </w:rPr>
        <w:t>Email: _</w:t>
      </w:r>
      <w:r w:rsidR="00122B6A" w:rsidRPr="00122B6A">
        <w:rPr>
          <w:b/>
          <w:bCs/>
        </w:rPr>
        <w:t>________________________________</w:t>
      </w:r>
      <w:r w:rsidR="00054582">
        <w:rPr>
          <w:b/>
          <w:bCs/>
        </w:rPr>
        <w:t xml:space="preserve"> </w:t>
      </w:r>
      <w:r w:rsidR="00122B6A" w:rsidRPr="00122B6A">
        <w:rPr>
          <w:b/>
          <w:bCs/>
        </w:rPr>
        <w:t>Polo shirt size:</w:t>
      </w:r>
      <w:r w:rsidR="00DC2889">
        <w:rPr>
          <w:b/>
          <w:bCs/>
        </w:rPr>
        <w:t xml:space="preserve"> (S)</w:t>
      </w:r>
      <w:r w:rsidR="00122B6A" w:rsidRPr="00122B6A">
        <w:rPr>
          <w:b/>
          <w:bCs/>
        </w:rPr>
        <w:t>____</w:t>
      </w:r>
      <w:r w:rsidR="00DC2889">
        <w:rPr>
          <w:b/>
          <w:bCs/>
        </w:rPr>
        <w:t>(M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L)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XL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</w:p>
    <w:p w14:paraId="4440F0FB" w14:textId="3CBCC47C" w:rsidR="00001C11" w:rsidRDefault="00DC2889" w:rsidP="00096E72">
      <w:pPr>
        <w:ind w:left="5760" w:firstLine="720"/>
        <w:rPr>
          <w:b/>
          <w:bCs/>
        </w:rPr>
      </w:pPr>
      <w:r>
        <w:rPr>
          <w:b/>
          <w:bCs/>
        </w:rPr>
        <w:t>(XXL)</w:t>
      </w:r>
      <w:r w:rsidRPr="00122B6A">
        <w:rPr>
          <w:b/>
          <w:bCs/>
        </w:rPr>
        <w:t>____</w:t>
      </w:r>
      <w:r>
        <w:rPr>
          <w:b/>
          <w:bCs/>
        </w:rPr>
        <w:t>(XXXL)</w:t>
      </w:r>
      <w:r w:rsidRPr="00DC2889">
        <w:rPr>
          <w:b/>
          <w:bCs/>
        </w:rPr>
        <w:t xml:space="preserve"> </w:t>
      </w:r>
      <w:r w:rsidRPr="00122B6A">
        <w:rPr>
          <w:b/>
          <w:bCs/>
        </w:rPr>
        <w:t>____</w:t>
      </w:r>
    </w:p>
    <w:p w14:paraId="3B969019" w14:textId="42CA17B4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2</w:t>
      </w:r>
      <w:r w:rsidR="0086360A">
        <w:rPr>
          <w:b/>
          <w:bCs/>
          <w:color w:val="538135" w:themeColor="accent6" w:themeShade="BF"/>
        </w:rPr>
        <w:t>:</w:t>
      </w:r>
    </w:p>
    <w:p w14:paraId="7C00A050" w14:textId="286454BE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  <w:r w:rsidR="0086360A">
        <w:rPr>
          <w:b/>
          <w:bCs/>
        </w:rPr>
        <w:t>_</w:t>
      </w:r>
    </w:p>
    <w:p w14:paraId="5E3E3B81" w14:textId="663B6CCB" w:rsidR="00DC2889" w:rsidRDefault="0086360A" w:rsidP="00DC2889">
      <w:pPr>
        <w:rPr>
          <w:b/>
          <w:bCs/>
        </w:rPr>
      </w:pPr>
      <w:r w:rsidRPr="00122B6A">
        <w:rPr>
          <w:b/>
          <w:bCs/>
        </w:rPr>
        <w:t>Email: _</w:t>
      </w:r>
      <w:r w:rsidR="00DC2889" w:rsidRPr="00122B6A">
        <w:rPr>
          <w:b/>
          <w:bCs/>
        </w:rPr>
        <w:t>________________________________</w:t>
      </w:r>
      <w:r w:rsidR="00DC2889">
        <w:rPr>
          <w:b/>
          <w:bCs/>
        </w:rPr>
        <w:t xml:space="preserve"> </w:t>
      </w:r>
      <w:r w:rsidR="00DC2889" w:rsidRPr="00122B6A">
        <w:rPr>
          <w:b/>
          <w:bCs/>
        </w:rPr>
        <w:t>Polo shirt size:</w:t>
      </w:r>
      <w:r w:rsidR="00DC2889">
        <w:rPr>
          <w:b/>
          <w:bCs/>
        </w:rPr>
        <w:t xml:space="preserve"> (S)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M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L)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XL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</w:p>
    <w:p w14:paraId="0F8781E5" w14:textId="02128BFE" w:rsidR="00001C11" w:rsidRDefault="00DC2889" w:rsidP="00096E72">
      <w:pPr>
        <w:ind w:left="5760" w:firstLine="720"/>
        <w:rPr>
          <w:b/>
          <w:bCs/>
        </w:rPr>
      </w:pPr>
      <w:r>
        <w:rPr>
          <w:b/>
          <w:bCs/>
        </w:rPr>
        <w:t>(XXL)</w:t>
      </w:r>
      <w:r w:rsidRPr="00122B6A">
        <w:rPr>
          <w:b/>
          <w:bCs/>
        </w:rPr>
        <w:t>____</w:t>
      </w:r>
      <w:r>
        <w:rPr>
          <w:b/>
          <w:bCs/>
        </w:rPr>
        <w:t>(XXXL)</w:t>
      </w:r>
      <w:r w:rsidRPr="00DC2889">
        <w:rPr>
          <w:b/>
          <w:bCs/>
        </w:rPr>
        <w:t xml:space="preserve"> </w:t>
      </w:r>
      <w:r w:rsidRPr="00122B6A">
        <w:rPr>
          <w:b/>
          <w:bCs/>
        </w:rPr>
        <w:t>____</w:t>
      </w:r>
    </w:p>
    <w:p w14:paraId="359A9FF8" w14:textId="239FC15F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3</w:t>
      </w:r>
      <w:r w:rsidR="0086360A">
        <w:rPr>
          <w:b/>
          <w:bCs/>
          <w:color w:val="538135" w:themeColor="accent6" w:themeShade="BF"/>
        </w:rPr>
        <w:t>:</w:t>
      </w:r>
    </w:p>
    <w:p w14:paraId="15D8B2CD" w14:textId="2C13BCDE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  <w:r w:rsidR="0086360A">
        <w:rPr>
          <w:b/>
          <w:bCs/>
        </w:rPr>
        <w:t>_</w:t>
      </w:r>
    </w:p>
    <w:p w14:paraId="6B2CCC7A" w14:textId="095E54DB" w:rsidR="00DC2889" w:rsidRDefault="0086360A" w:rsidP="00DC2889">
      <w:pPr>
        <w:rPr>
          <w:b/>
          <w:bCs/>
        </w:rPr>
      </w:pPr>
      <w:r w:rsidRPr="00122B6A">
        <w:rPr>
          <w:b/>
          <w:bCs/>
        </w:rPr>
        <w:t>Email: _</w:t>
      </w:r>
      <w:r w:rsidR="00DC2889" w:rsidRPr="00122B6A">
        <w:rPr>
          <w:b/>
          <w:bCs/>
        </w:rPr>
        <w:t>________________________________</w:t>
      </w:r>
      <w:r w:rsidR="00DC2889">
        <w:rPr>
          <w:b/>
          <w:bCs/>
        </w:rPr>
        <w:t xml:space="preserve"> </w:t>
      </w:r>
      <w:r w:rsidR="00DC2889" w:rsidRPr="00122B6A">
        <w:rPr>
          <w:b/>
          <w:bCs/>
        </w:rPr>
        <w:t>Polo shirt size:</w:t>
      </w:r>
      <w:r w:rsidR="00DC2889">
        <w:rPr>
          <w:b/>
          <w:bCs/>
        </w:rPr>
        <w:t xml:space="preserve"> (S)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M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L)</w:t>
      </w:r>
      <w:r w:rsidR="00DC2889" w:rsidRPr="00122B6A">
        <w:rPr>
          <w:b/>
          <w:bCs/>
        </w:rPr>
        <w:t>____</w:t>
      </w:r>
      <w:r w:rsidR="00DC2889">
        <w:rPr>
          <w:b/>
          <w:bCs/>
        </w:rPr>
        <w:t>(XL)</w:t>
      </w:r>
      <w:r w:rsidR="00DC2889" w:rsidRPr="00DC2889">
        <w:rPr>
          <w:b/>
          <w:bCs/>
        </w:rPr>
        <w:t xml:space="preserve"> </w:t>
      </w:r>
      <w:r w:rsidR="00DC2889" w:rsidRPr="00122B6A">
        <w:rPr>
          <w:b/>
          <w:bCs/>
        </w:rPr>
        <w:t>____</w:t>
      </w:r>
    </w:p>
    <w:p w14:paraId="6F20FE0D" w14:textId="662EEC2D" w:rsidR="00001C11" w:rsidRDefault="00DC2889" w:rsidP="00096E72">
      <w:pPr>
        <w:ind w:left="5760" w:firstLine="720"/>
        <w:rPr>
          <w:b/>
          <w:bCs/>
        </w:rPr>
      </w:pPr>
      <w:r>
        <w:rPr>
          <w:b/>
          <w:bCs/>
        </w:rPr>
        <w:t>(XXL)</w:t>
      </w:r>
      <w:r w:rsidRPr="00122B6A">
        <w:rPr>
          <w:b/>
          <w:bCs/>
        </w:rPr>
        <w:t>____</w:t>
      </w:r>
      <w:r>
        <w:rPr>
          <w:b/>
          <w:bCs/>
        </w:rPr>
        <w:t>(XXXL)</w:t>
      </w:r>
      <w:r w:rsidRPr="00DC2889">
        <w:rPr>
          <w:b/>
          <w:bCs/>
        </w:rPr>
        <w:t xml:space="preserve"> </w:t>
      </w:r>
      <w:r w:rsidRPr="00122B6A">
        <w:rPr>
          <w:b/>
          <w:bCs/>
        </w:rPr>
        <w:t>____</w:t>
      </w:r>
    </w:p>
    <w:p w14:paraId="4ACDDC56" w14:textId="66674A71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4</w:t>
      </w:r>
      <w:r w:rsidR="0086360A">
        <w:rPr>
          <w:b/>
          <w:bCs/>
          <w:color w:val="538135" w:themeColor="accent6" w:themeShade="BF"/>
        </w:rPr>
        <w:t>:</w:t>
      </w:r>
    </w:p>
    <w:p w14:paraId="30A3AEE2" w14:textId="0C4151D7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  <w:r w:rsidR="0086360A">
        <w:rPr>
          <w:b/>
          <w:bCs/>
        </w:rPr>
        <w:t>_</w:t>
      </w:r>
    </w:p>
    <w:p w14:paraId="4ED142E1" w14:textId="1FC9C909" w:rsidR="00096E72" w:rsidRDefault="0086360A" w:rsidP="00096E72">
      <w:pPr>
        <w:rPr>
          <w:b/>
          <w:bCs/>
        </w:rPr>
      </w:pPr>
      <w:r w:rsidRPr="00122B6A">
        <w:rPr>
          <w:b/>
          <w:bCs/>
        </w:rPr>
        <w:t>Email: _</w:t>
      </w:r>
      <w:r w:rsidR="00096E72" w:rsidRPr="00122B6A">
        <w:rPr>
          <w:b/>
          <w:bCs/>
        </w:rPr>
        <w:t>________________________________</w:t>
      </w:r>
      <w:r w:rsidR="00096E72">
        <w:rPr>
          <w:b/>
          <w:bCs/>
        </w:rPr>
        <w:t xml:space="preserve"> </w:t>
      </w:r>
      <w:r w:rsidR="00096E72" w:rsidRPr="00122B6A">
        <w:rPr>
          <w:b/>
          <w:bCs/>
        </w:rPr>
        <w:t>Polo shirt size:</w:t>
      </w:r>
      <w:r w:rsidR="00096E72">
        <w:rPr>
          <w:b/>
          <w:bCs/>
        </w:rPr>
        <w:t xml:space="preserve"> (S)</w:t>
      </w:r>
      <w:r w:rsidR="00096E72" w:rsidRPr="00122B6A">
        <w:rPr>
          <w:b/>
          <w:bCs/>
        </w:rPr>
        <w:t>____</w:t>
      </w:r>
      <w:r w:rsidR="00096E72">
        <w:rPr>
          <w:b/>
          <w:bCs/>
        </w:rPr>
        <w:t>(M)</w:t>
      </w:r>
      <w:r w:rsidR="00096E72" w:rsidRPr="00DC2889">
        <w:rPr>
          <w:b/>
          <w:bCs/>
        </w:rPr>
        <w:t xml:space="preserve"> </w:t>
      </w:r>
      <w:r w:rsidR="00096E72" w:rsidRPr="00122B6A">
        <w:rPr>
          <w:b/>
          <w:bCs/>
        </w:rPr>
        <w:t>____</w:t>
      </w:r>
      <w:r w:rsidR="00096E72">
        <w:rPr>
          <w:b/>
          <w:bCs/>
        </w:rPr>
        <w:t>(L)</w:t>
      </w:r>
      <w:r w:rsidR="00096E72" w:rsidRPr="00122B6A">
        <w:rPr>
          <w:b/>
          <w:bCs/>
        </w:rPr>
        <w:t>____</w:t>
      </w:r>
      <w:r w:rsidR="00096E72">
        <w:rPr>
          <w:b/>
          <w:bCs/>
        </w:rPr>
        <w:t>(XL)</w:t>
      </w:r>
      <w:r w:rsidR="00096E72" w:rsidRPr="00DC2889">
        <w:rPr>
          <w:b/>
          <w:bCs/>
        </w:rPr>
        <w:t xml:space="preserve"> </w:t>
      </w:r>
      <w:r w:rsidR="00096E72" w:rsidRPr="00122B6A">
        <w:rPr>
          <w:b/>
          <w:bCs/>
        </w:rPr>
        <w:t>____</w:t>
      </w:r>
    </w:p>
    <w:p w14:paraId="44094417" w14:textId="088052F5" w:rsidR="00001C11" w:rsidRPr="00122B6A" w:rsidRDefault="00096E72" w:rsidP="00096E72">
      <w:pPr>
        <w:ind w:left="5760" w:firstLine="720"/>
        <w:rPr>
          <w:b/>
          <w:bCs/>
        </w:rPr>
      </w:pPr>
      <w:r>
        <w:rPr>
          <w:b/>
          <w:bCs/>
        </w:rPr>
        <w:t>(XXL)</w:t>
      </w:r>
      <w:r w:rsidRPr="00122B6A">
        <w:rPr>
          <w:b/>
          <w:bCs/>
        </w:rPr>
        <w:t>____</w:t>
      </w:r>
      <w:r>
        <w:rPr>
          <w:b/>
          <w:bCs/>
        </w:rPr>
        <w:t>(XXXL)</w:t>
      </w:r>
      <w:r w:rsidRPr="00DC2889">
        <w:rPr>
          <w:b/>
          <w:bCs/>
        </w:rPr>
        <w:t xml:space="preserve"> </w:t>
      </w:r>
      <w:r w:rsidRPr="00122B6A">
        <w:rPr>
          <w:b/>
          <w:bCs/>
        </w:rPr>
        <w:t>____</w:t>
      </w:r>
    </w:p>
    <w:p w14:paraId="29DEE882" w14:textId="7DCAC151" w:rsidR="00122B6A" w:rsidRPr="005210FF" w:rsidRDefault="00122B6A" w:rsidP="0086360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Team Contact Information</w:t>
      </w:r>
      <w:r w:rsidR="0086360A">
        <w:rPr>
          <w:b/>
          <w:bCs/>
          <w:color w:val="538135" w:themeColor="accent6" w:themeShade="BF"/>
        </w:rPr>
        <w:t>:</w:t>
      </w:r>
    </w:p>
    <w:p w14:paraId="73EA04E4" w14:textId="7C7B0203" w:rsidR="00457221" w:rsidRPr="00B2516B" w:rsidRDefault="00122B6A" w:rsidP="00F15585">
      <w:pPr>
        <w:rPr>
          <w:b/>
          <w:bCs/>
        </w:rPr>
      </w:pPr>
      <w:r w:rsidRPr="00122B6A">
        <w:rPr>
          <w:b/>
          <w:bCs/>
        </w:rPr>
        <w:t xml:space="preserve">Team </w:t>
      </w:r>
      <w:r w:rsidR="00B654C6" w:rsidRPr="00122B6A">
        <w:rPr>
          <w:b/>
          <w:bCs/>
        </w:rPr>
        <w:t>name: _</w:t>
      </w:r>
      <w:r w:rsidRPr="00122B6A">
        <w:rPr>
          <w:b/>
          <w:bCs/>
        </w:rPr>
        <w:t>___________________________</w:t>
      </w:r>
      <w:r w:rsidR="00B2516B">
        <w:rPr>
          <w:b/>
          <w:bCs/>
        </w:rPr>
        <w:t xml:space="preserve"> </w:t>
      </w:r>
      <w:r w:rsidRPr="00122B6A">
        <w:rPr>
          <w:b/>
          <w:bCs/>
        </w:rPr>
        <w:t xml:space="preserve">Contact </w:t>
      </w:r>
      <w:r w:rsidR="0086360A" w:rsidRPr="00122B6A">
        <w:rPr>
          <w:b/>
          <w:bCs/>
        </w:rPr>
        <w:t>name: _</w:t>
      </w:r>
      <w:r w:rsidRPr="00122B6A">
        <w:rPr>
          <w:b/>
          <w:bCs/>
        </w:rPr>
        <w:t>_________________________</w:t>
      </w:r>
    </w:p>
    <w:p w14:paraId="2F5AC862" w14:textId="32B6090F" w:rsidR="00142E1E" w:rsidRPr="00F15585" w:rsidRDefault="00142E1E" w:rsidP="004669AE">
      <w:pPr>
        <w:jc w:val="center"/>
      </w:pPr>
      <w:r w:rsidRPr="00F15585">
        <w:t>Please bring Registration Form and Donation</w:t>
      </w:r>
      <w:r w:rsidR="002E58E7">
        <w:t xml:space="preserve"> payable to The Love Fund Inc.</w:t>
      </w:r>
      <w:r w:rsidRPr="00F15585">
        <w:t xml:space="preserve"> to:</w:t>
      </w:r>
    </w:p>
    <w:p w14:paraId="13DDFC84" w14:textId="5AD19129" w:rsidR="00142E1E" w:rsidRPr="00F15585" w:rsidRDefault="00142E1E" w:rsidP="00F15585">
      <w:pPr>
        <w:jc w:val="center"/>
      </w:pPr>
      <w:r w:rsidRPr="00F15585">
        <w:t>SF PBA Building</w:t>
      </w:r>
      <w:r w:rsidR="004669AE" w:rsidRPr="00F15585">
        <w:t xml:space="preserve"> </w:t>
      </w:r>
      <w:r w:rsidRPr="00F15585">
        <w:t>10680 NW 25</w:t>
      </w:r>
      <w:r w:rsidRPr="00F15585">
        <w:rPr>
          <w:vertAlign w:val="superscript"/>
        </w:rPr>
        <w:t>th</w:t>
      </w:r>
      <w:r w:rsidRPr="00F15585">
        <w:t xml:space="preserve"> Street</w:t>
      </w:r>
      <w:r w:rsidR="00265A70">
        <w:t>,</w:t>
      </w:r>
      <w:r w:rsidR="002E58E7">
        <w:t xml:space="preserve"> 3</w:t>
      </w:r>
      <w:r w:rsidR="002E58E7" w:rsidRPr="002E58E7">
        <w:rPr>
          <w:vertAlign w:val="superscript"/>
        </w:rPr>
        <w:t>rd</w:t>
      </w:r>
      <w:r w:rsidR="002E58E7">
        <w:t xml:space="preserve"> Floor,</w:t>
      </w:r>
      <w:r w:rsidRPr="00F15585">
        <w:t xml:space="preserve"> Doral, FL 33172</w:t>
      </w:r>
      <w:r w:rsidR="00F15585">
        <w:t xml:space="preserve"> </w:t>
      </w:r>
      <w:r w:rsidR="00A7676F" w:rsidRPr="0053305E">
        <w:t xml:space="preserve">by </w:t>
      </w:r>
      <w:r w:rsidR="0053305E">
        <w:t xml:space="preserve">March </w:t>
      </w:r>
      <w:r w:rsidR="00FF52AB">
        <w:t>1</w:t>
      </w:r>
      <w:r w:rsidR="0053305E">
        <w:t>, 202</w:t>
      </w:r>
      <w:r w:rsidR="00EC3C63">
        <w:t>4</w:t>
      </w:r>
      <w:r w:rsidR="0053305E">
        <w:t>.</w:t>
      </w:r>
    </w:p>
    <w:sectPr w:rsidR="00142E1E" w:rsidRPr="00F15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TY0MjI1MzE3MTRR0lEKTi0uzszPAykwrAUASlvmuCwAAAA="/>
  </w:docVars>
  <w:rsids>
    <w:rsidRoot w:val="00142E1E"/>
    <w:rsid w:val="00001C11"/>
    <w:rsid w:val="00054582"/>
    <w:rsid w:val="00070585"/>
    <w:rsid w:val="00096E72"/>
    <w:rsid w:val="00122B6A"/>
    <w:rsid w:val="0013178F"/>
    <w:rsid w:val="00142E1E"/>
    <w:rsid w:val="001A4AB2"/>
    <w:rsid w:val="00202146"/>
    <w:rsid w:val="00265A70"/>
    <w:rsid w:val="002E58E7"/>
    <w:rsid w:val="00376E79"/>
    <w:rsid w:val="003B62D3"/>
    <w:rsid w:val="003D7DC0"/>
    <w:rsid w:val="00457221"/>
    <w:rsid w:val="004669AE"/>
    <w:rsid w:val="00495586"/>
    <w:rsid w:val="004D6F5D"/>
    <w:rsid w:val="005210FF"/>
    <w:rsid w:val="0053305E"/>
    <w:rsid w:val="005E1DFD"/>
    <w:rsid w:val="006D3B22"/>
    <w:rsid w:val="00702D3E"/>
    <w:rsid w:val="00776597"/>
    <w:rsid w:val="007A4B3A"/>
    <w:rsid w:val="0086360A"/>
    <w:rsid w:val="00933D1A"/>
    <w:rsid w:val="0096071A"/>
    <w:rsid w:val="00A7676F"/>
    <w:rsid w:val="00B2516B"/>
    <w:rsid w:val="00B63E5F"/>
    <w:rsid w:val="00B654C6"/>
    <w:rsid w:val="00BC4042"/>
    <w:rsid w:val="00BF3557"/>
    <w:rsid w:val="00CF72CF"/>
    <w:rsid w:val="00D40AEB"/>
    <w:rsid w:val="00D4785A"/>
    <w:rsid w:val="00DC2889"/>
    <w:rsid w:val="00DD1A35"/>
    <w:rsid w:val="00EC3C63"/>
    <w:rsid w:val="00EE291B"/>
    <w:rsid w:val="00F15585"/>
    <w:rsid w:val="00FB7A4B"/>
    <w:rsid w:val="00FF5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6BC09"/>
  <w15:chartTrackingRefBased/>
  <w15:docId w15:val="{4E0DED0A-3C10-457A-8C77-9F2ECF47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2</TotalTime>
  <Pages>1</Pages>
  <Words>184</Words>
  <Characters>916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arta</dc:creator>
  <cp:keywords/>
  <dc:description/>
  <cp:lastModifiedBy>Linda Carta</cp:lastModifiedBy>
  <cp:revision>13</cp:revision>
  <cp:lastPrinted>2023-02-03T18:18:00Z</cp:lastPrinted>
  <dcterms:created xsi:type="dcterms:W3CDTF">2023-02-03T18:16:00Z</dcterms:created>
  <dcterms:modified xsi:type="dcterms:W3CDTF">2024-01-29T18:52:00Z</dcterms:modified>
</cp:coreProperties>
</file>